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 xml:space="preserve">System DBA </w:t>
      </w:r>
      <w:r w:rsidR="00925FE8">
        <w:rPr>
          <w:rFonts w:asciiTheme="majorHAnsi" w:hAnsiTheme="majorHAnsi" w:cstheme="majorHAnsi"/>
          <w:sz w:val="32"/>
          <w:szCs w:val="32"/>
        </w:rPr>
        <w:t>&amp;</w:t>
      </w:r>
      <w:r w:rsidRPr="0064704A">
        <w:rPr>
          <w:rFonts w:asciiTheme="majorHAnsi" w:hAnsiTheme="majorHAnsi" w:cstheme="majorHAnsi"/>
          <w:sz w:val="32"/>
          <w:szCs w:val="32"/>
        </w:rPr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3438094E" w14:textId="77777777" w:rsidR="00D11EDE" w:rsidRDefault="00D11EDE" w:rsidP="00D11EDE"/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4B578173" w14:textId="76E64051" w:rsidR="00D43A09" w:rsidRPr="008C55B7" w:rsidRDefault="00D43A09" w:rsidP="00D43A09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Pr="008C55B7">
        <w:rPr>
          <w:rFonts w:cstheme="minorHAnsi"/>
        </w:rPr>
        <w:t xml:space="preserve"> </w:t>
      </w:r>
    </w:p>
    <w:p w14:paraId="770E0725" w14:textId="57EFB58F" w:rsidR="00D43A09" w:rsidRPr="008C55B7" w:rsidRDefault="00C40223" w:rsidP="00D43A09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May</w:t>
      </w:r>
      <w:r w:rsidR="00D43A09" w:rsidRPr="008C55B7">
        <w:rPr>
          <w:rFonts w:cstheme="minorHAnsi"/>
          <w:color w:val="397D91"/>
        </w:rPr>
        <w:t xml:space="preserve"> 202</w:t>
      </w:r>
      <w:r w:rsidRPr="008C55B7">
        <w:rPr>
          <w:rFonts w:cstheme="minorHAnsi"/>
          <w:color w:val="397D91"/>
        </w:rPr>
        <w:t>2</w:t>
      </w:r>
      <w:r w:rsidR="00D43A09" w:rsidRPr="008C55B7">
        <w:rPr>
          <w:rFonts w:cstheme="minorHAnsi"/>
          <w:color w:val="397D91"/>
        </w:rPr>
        <w:t xml:space="preserve"> – Present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EDPS Limited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5EE412F4" w14:textId="377812EE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>Plan</w:t>
      </w:r>
      <w:r w:rsidR="005468B0">
        <w:rPr>
          <w:rFonts w:eastAsia="Times New Roman" w:cstheme="minorHAnsi"/>
          <w:lang w:val="en-US"/>
        </w:rPr>
        <w:t>n</w:t>
      </w:r>
      <w:r w:rsidRPr="002468A8">
        <w:rPr>
          <w:rFonts w:eastAsia="Times New Roman" w:cstheme="minorHAnsi"/>
          <w:lang w:val="en-US"/>
        </w:rPr>
        <w:t xml:space="preserve">ed and finalized web app OS and DB migration within </w:t>
      </w:r>
      <w:r w:rsidR="00D34F10">
        <w:rPr>
          <w:rFonts w:eastAsia="Times New Roman" w:cstheme="minorHAnsi"/>
          <w:lang w:val="en-US"/>
        </w:rPr>
        <w:t>1</w:t>
      </w:r>
      <w:r w:rsidRPr="002468A8">
        <w:rPr>
          <w:rFonts w:eastAsia="Times New Roman" w:cstheme="minorHAnsi"/>
          <w:lang w:val="en-US"/>
        </w:rPr>
        <w:t xml:space="preserve"> week</w:t>
      </w:r>
    </w:p>
    <w:p w14:paraId="7F8807E2" w14:textId="77777777" w:rsidR="008425B3" w:rsidRPr="008C55B7" w:rsidRDefault="008425B3" w:rsidP="008425B3">
      <w:pPr>
        <w:rPr>
          <w:rFonts w:cstheme="minorHAnsi"/>
          <w:b/>
          <w:bCs/>
          <w:lang w:val="en-US"/>
        </w:rPr>
      </w:pPr>
    </w:p>
    <w:p w14:paraId="3C17B4F9" w14:textId="3F1F2C9E" w:rsidR="00D459C4" w:rsidRPr="008C55B7" w:rsidRDefault="00D459C4" w:rsidP="00D459C4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Database Management System)</w:t>
      </w:r>
      <w:r w:rsidRPr="008C55B7">
        <w:rPr>
          <w:rFonts w:cstheme="minorHAnsi"/>
        </w:rPr>
        <w:t xml:space="preserve"> </w:t>
      </w:r>
    </w:p>
    <w:p w14:paraId="74867BB6" w14:textId="0B8C20B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44349BA2" w14:textId="4C14D326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E101A"/>
          <w:lang w:val="en-US"/>
        </w:rPr>
      </w:pPr>
      <w:r w:rsidRPr="002B3267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>
        <w:rPr>
          <w:rFonts w:eastAsia="Times New Roman" w:cstheme="minorHAnsi"/>
          <w:lang w:val="en-US"/>
        </w:rPr>
        <w:t>+</w:t>
      </w:r>
      <w:r w:rsidRPr="002B3267">
        <w:rPr>
          <w:rFonts w:eastAsia="Times New Roman" w:cstheme="minorHAnsi"/>
          <w:lang w:val="en-US"/>
        </w:rPr>
        <w:t xml:space="preserve"> DB instance</w:t>
      </w:r>
      <w:r w:rsidRPr="002B3267">
        <w:rPr>
          <w:rFonts w:eastAsia="Times New Roman" w:cstheme="minorHAnsi"/>
          <w:color w:val="0E101A"/>
          <w:lang w:val="en-US"/>
        </w:rPr>
        <w:t>s</w:t>
      </w:r>
    </w:p>
    <w:p w14:paraId="2118EF02" w14:textId="77777777" w:rsidR="00D459C4" w:rsidRPr="008C55B7" w:rsidRDefault="00D459C4" w:rsidP="00D459C4">
      <w:pPr>
        <w:rPr>
          <w:rFonts w:cstheme="minorHAnsi"/>
          <w:b/>
          <w:bCs/>
          <w:color w:val="auto"/>
          <w:lang w:val="en-US"/>
        </w:rPr>
      </w:pPr>
    </w:p>
    <w:p w14:paraId="5495D347" w14:textId="77777777" w:rsidR="00D459C4" w:rsidRPr="008C55B7" w:rsidRDefault="00D459C4" w:rsidP="00D459C4">
      <w:pPr>
        <w:rPr>
          <w:rFonts w:cstheme="minorHAnsi"/>
          <w:b/>
          <w:bCs/>
        </w:rPr>
      </w:pPr>
      <w:r w:rsidRPr="008C55B7">
        <w:rPr>
          <w:rFonts w:cstheme="minorHAnsi"/>
          <w:b/>
          <w:bCs/>
        </w:rPr>
        <w:t>Junior Programmer (Database Management System)</w:t>
      </w:r>
    </w:p>
    <w:p w14:paraId="12D72370" w14:textId="7777777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3DCD90E4" w14:textId="77777777" w:rsidR="00DC5D57" w:rsidRPr="008C55B7" w:rsidRDefault="00DC5D57" w:rsidP="00DC5D57">
      <w:pPr>
        <w:rPr>
          <w:color w:val="auto"/>
          <w:lang w:val="en-US"/>
        </w:rPr>
      </w:pP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2139CE9B" w14:textId="77777777" w:rsidR="00DC5D57" w:rsidRPr="005B6AE4" w:rsidRDefault="00DC5D57" w:rsidP="00DC5D57">
      <w:pPr>
        <w:rPr>
          <w:b/>
          <w:bCs/>
        </w:rPr>
      </w:pPr>
      <w:r w:rsidRPr="005B6AE4">
        <w:rPr>
          <w:b/>
          <w:bCs/>
        </w:rPr>
        <w:t>Master of Science in Information Systems Management</w:t>
      </w:r>
    </w:p>
    <w:p w14:paraId="41B7E354" w14:textId="049A8B65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431F47" w:rsidRDefault="00DC5D57" w:rsidP="00DC5D57">
      <w:pPr>
        <w:rPr>
          <w:b/>
          <w:bCs/>
        </w:rPr>
      </w:pPr>
      <w:r w:rsidRPr="00431F47">
        <w:rPr>
          <w:b/>
          <w:bCs/>
        </w:rPr>
        <w:t>Bachelor of Engineering in Computer Science</w:t>
      </w:r>
    </w:p>
    <w:p w14:paraId="66E3FBE3" w14:textId="7A33AFA5" w:rsidR="00DC5D57" w:rsidRPr="00431F47" w:rsidRDefault="00DC5D57" w:rsidP="00DC5D57">
      <w:pPr>
        <w:rPr>
          <w:b/>
          <w:bCs/>
        </w:rPr>
      </w:pPr>
      <w:r w:rsidRPr="00431F47">
        <w:t>Second Class Honours (Division One)</w:t>
      </w:r>
    </w:p>
    <w:p w14:paraId="20D2DEAC" w14:textId="16A593B7" w:rsidR="008C55B7" w:rsidRDefault="00DC5D57" w:rsidP="008C55B7"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473AD054" w14:textId="77777777" w:rsidR="001B405A" w:rsidRDefault="001B405A" w:rsidP="001B405A"/>
    <w:p w14:paraId="51D59D96" w14:textId="7EEC385A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" filled="f" strokecolor="#397d91">
                <v:textbox inset="5.04pt,.8mm,5.04pt,.8mm">
                  <w:txbxContent>
                    <w:p w14:paraId="7FBA70E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5qk1AIAACo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GFip4ndNPP2vLD&#10;vSfedgMfHLtpsH63EOI9eGwxhAW3VrzDQyqLRbI9RUlt/fc//Sd5HDzkYlVxYwwVVp8NDuT5h7LE&#10;XRfzYzyblejBv+SsX3LMVl9bbDecH4wtk0k+qoGU3upnXG3L5BNZYBh67jq4f1zHrsi4HJlYLrMY&#10;LhUH8dY8OpaMJ6RT3z61z+BdP4gRJ/iLHXYLzPN0IW79eHWySdPY5TZa2cTEPKHaP3AhZZ1+eaaN&#10;9/KdpU4rfvE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uSuapN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Vx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iT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aZ1XH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GAq1AIAACo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VHSW0E0/aycO&#10;94EE1w189Pymwfrdsgj3LGCLISy4teAOD6UdFsn1FCW1C9//9J/kcfCQi1XFjTFUWH+2OJDnH8oS&#10;dx3kx3g2K9FDeMlZv+TYrbl22G44PxhbJpM86IFUwZlnXG3L5BNZzHL03HVw/7iGrsi4HLlcLrMY&#10;LhXP4NY+ep6MJ6RT3z61zyz4fhABJ/iLG3YLm+fpQtz68epkk6Z1yy041UBinlDtH7iQsk6/PNPG&#10;e/nOUqcVv/gB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xQBgKt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i//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gB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qyL//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/a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PND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Gyf2t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77777777" w:rsidR="001B405A" w:rsidRDefault="001B405A" w:rsidP="001B405A">
      <w:pPr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tAP0A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nGr1QIAACs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4P4ZJ3jT19qJ&#10;w30gwXUTHz2/abCAtyzCPQvYY4gLri24w0Nph1VyPUVJ7cL3P/0neZw85GJZcWUMJdafLU7k+Yey&#10;xGUH+TGezUr0EF5y1i85dmuuHfYbDhDGlskkD3ogVXDmGXfbMvlEFrMcPXct3D+uoasybkcul8ss&#10;hlvFM7i1j54n4wnq1LhP7TMLvp9EwBH+4oblwuZ5vBC3fr462aRp3XILTjWQmCdU+wdupKzTb8+0&#10;8l6+s9Rpxy9+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cOcav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i8Pn7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dqlDOdQCAAAr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wzs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3IP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RsM7N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61I1QIAACs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EF3D/nCd70tbb8&#10;cO+Jt93EB8duGizgLYR4Dx57DHHBtRXv8JDKYpVsT1FSW//9T/9JHicPuVhWXBlDidVngxN5/qEs&#10;cdnF/BjPZiV68C8565ccs9XXFvsNBwhjy2SSj2ogpbf6GXfbMvlEFhiGnrsW7h/Xsasybkcmlsss&#10;hlvFQbw1j44l4wnq1LhP7TN4109ixBH+YoflAvM8XohbP1+dbNI0drmNVjYxMU+o9g/cSFmn355p&#10;5b18Z6nTjl/8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nLrUj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8D288A7" w14:textId="77777777" w:rsidR="001B405A" w:rsidRDefault="001B405A" w:rsidP="001B405A"/>
    <w:p w14:paraId="4FD14117" w14:textId="77777777" w:rsidR="001B405A" w:rsidRDefault="001B405A" w:rsidP="001B405A">
      <w:pPr>
        <w:pStyle w:val="Heading2"/>
      </w:pPr>
      <w:r>
        <w:t>KEY CERTIFICATIONS</w:t>
      </w:r>
    </w:p>
    <w:p w14:paraId="29BAE1B4" w14:textId="77777777" w:rsidR="001B405A" w:rsidRPr="004B16BD" w:rsidRDefault="001B405A" w:rsidP="001B405A">
      <w:pPr>
        <w:rPr>
          <w:b/>
          <w:bCs/>
          <w:sz w:val="20"/>
          <w:szCs w:val="20"/>
        </w:rPr>
      </w:pPr>
      <w:r w:rsidRPr="004B16BD">
        <w:rPr>
          <w:b/>
          <w:bCs/>
          <w:sz w:val="20"/>
          <w:szCs w:val="20"/>
        </w:rPr>
        <w:t>MongoDB Certified DBA Associate</w:t>
      </w:r>
    </w:p>
    <w:p w14:paraId="017181C6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In Progress</w:t>
      </w:r>
      <w:r w:rsidRPr="00B239DF">
        <w:rPr>
          <w:sz w:val="20"/>
          <w:szCs w:val="20"/>
        </w:rPr>
        <w:t xml:space="preserve"> | </w:t>
      </w:r>
      <w:r>
        <w:rPr>
          <w:color w:val="397D91"/>
          <w:sz w:val="20"/>
          <w:szCs w:val="20"/>
        </w:rPr>
        <w:t>MongoDB</w:t>
      </w:r>
    </w:p>
    <w:p w14:paraId="7A8C3210" w14:textId="77777777" w:rsidR="001B405A" w:rsidRDefault="001B405A" w:rsidP="001B405A">
      <w:pPr>
        <w:rPr>
          <w:b/>
          <w:bCs/>
        </w:rPr>
      </w:pPr>
    </w:p>
    <w:p w14:paraId="6F69854C" w14:textId="77777777" w:rsidR="001B405A" w:rsidRDefault="001B405A" w:rsidP="001B405A">
      <w:pPr>
        <w:rPr>
          <w:b/>
          <w:bCs/>
        </w:rPr>
      </w:pPr>
      <w:r w:rsidRPr="00B239DF">
        <w:rPr>
          <w:b/>
          <w:bCs/>
        </w:rPr>
        <w:t>MySQL for Database Administrators</w:t>
      </w:r>
    </w:p>
    <w:p w14:paraId="3E2BB928" w14:textId="77777777" w:rsidR="001B405A" w:rsidRDefault="001B405A" w:rsidP="001B405A">
      <w:pPr>
        <w:rPr>
          <w:color w:val="397D91"/>
          <w:sz w:val="20"/>
          <w:szCs w:val="20"/>
        </w:rPr>
      </w:pPr>
      <w:r w:rsidRPr="00567DF1">
        <w:rPr>
          <w:color w:val="397D91"/>
          <w:sz w:val="20"/>
          <w:szCs w:val="20"/>
        </w:rPr>
        <w:t>2021</w:t>
      </w:r>
      <w:r>
        <w:rPr>
          <w:color w:val="397D91"/>
          <w:sz w:val="20"/>
          <w:szCs w:val="20"/>
        </w:rPr>
        <w:t xml:space="preserve"> </w:t>
      </w:r>
      <w:r w:rsidRPr="00B239DF">
        <w:rPr>
          <w:sz w:val="20"/>
          <w:szCs w:val="20"/>
        </w:rPr>
        <w:t xml:space="preserve">| </w:t>
      </w:r>
      <w:r>
        <w:rPr>
          <w:color w:val="397D91"/>
          <w:sz w:val="20"/>
          <w:szCs w:val="20"/>
        </w:rPr>
        <w:t>Oracle</w:t>
      </w:r>
    </w:p>
    <w:p w14:paraId="2E6B19CF" w14:textId="77777777" w:rsidR="001B405A" w:rsidRDefault="001B405A" w:rsidP="001B405A">
      <w:pPr>
        <w:rPr>
          <w:b/>
          <w:bCs/>
        </w:rPr>
      </w:pPr>
    </w:p>
    <w:p w14:paraId="5DC9F1B7" w14:textId="77777777" w:rsidR="001B405A" w:rsidRDefault="001B405A" w:rsidP="001B405A">
      <w:pPr>
        <w:rPr>
          <w:b/>
          <w:bCs/>
        </w:rPr>
      </w:pPr>
      <w:r w:rsidRPr="00F92EC9">
        <w:rPr>
          <w:b/>
          <w:bCs/>
        </w:rPr>
        <w:t>Administering a SQL Database Infrastructure</w:t>
      </w:r>
    </w:p>
    <w:p w14:paraId="274AD951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2020</w:t>
      </w:r>
      <w:r w:rsidRPr="00B239DF">
        <w:rPr>
          <w:sz w:val="20"/>
          <w:szCs w:val="20"/>
        </w:rPr>
        <w:t xml:space="preserve"> | </w:t>
      </w:r>
      <w:r w:rsidRPr="00B239DF">
        <w:rPr>
          <w:color w:val="397D91"/>
          <w:sz w:val="20"/>
          <w:szCs w:val="20"/>
        </w:rPr>
        <w:t>Microsoft</w:t>
      </w:r>
    </w:p>
    <w:p w14:paraId="7D7FB81D" w14:textId="77777777" w:rsidR="001B405A" w:rsidRDefault="001B405A" w:rsidP="001B405A"/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1B405A">
      <w:type w:val="continuous"/>
      <w:pgSz w:w="11906" w:h="16838"/>
      <w:pgMar w:top="720" w:right="720" w:bottom="720" w:left="720" w:header="708" w:footer="708" w:gutter="0"/>
      <w:cols w:num="2" w:space="284" w:equalWidth="0">
        <w:col w:w="7085" w:space="284"/>
        <w:col w:w="309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77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78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79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80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81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82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83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84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85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0273063">
    <w:abstractNumId w:val="4"/>
  </w:num>
  <w:num w:numId="2" w16cid:durableId="1198929483">
    <w:abstractNumId w:val="13"/>
  </w:num>
  <w:num w:numId="3" w16cid:durableId="1271008689">
    <w:abstractNumId w:val="11"/>
  </w:num>
  <w:num w:numId="4" w16cid:durableId="1112826341">
    <w:abstractNumId w:val="0"/>
  </w:num>
  <w:num w:numId="5" w16cid:durableId="1965650177">
    <w:abstractNumId w:val="8"/>
  </w:num>
  <w:num w:numId="6" w16cid:durableId="608468278">
    <w:abstractNumId w:val="12"/>
  </w:num>
  <w:num w:numId="7" w16cid:durableId="1766461311">
    <w:abstractNumId w:val="14"/>
  </w:num>
  <w:num w:numId="8" w16cid:durableId="792290110">
    <w:abstractNumId w:val="6"/>
  </w:num>
  <w:num w:numId="9" w16cid:durableId="1314720095">
    <w:abstractNumId w:val="9"/>
  </w:num>
  <w:num w:numId="10" w16cid:durableId="1488127083">
    <w:abstractNumId w:val="5"/>
  </w:num>
  <w:num w:numId="11" w16cid:durableId="1087457847">
    <w:abstractNumId w:val="10"/>
  </w:num>
  <w:num w:numId="12" w16cid:durableId="1877233475">
    <w:abstractNumId w:val="3"/>
  </w:num>
  <w:num w:numId="13" w16cid:durableId="1454858311">
    <w:abstractNumId w:val="7"/>
  </w:num>
  <w:num w:numId="14" w16cid:durableId="1956473918">
    <w:abstractNumId w:val="1"/>
  </w:num>
  <w:num w:numId="15" w16cid:durableId="648483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gFANpayKctAAAA"/>
  </w:docVars>
  <w:rsids>
    <w:rsidRoot w:val="00782BA0"/>
    <w:rsid w:val="00007F2A"/>
    <w:rsid w:val="00014692"/>
    <w:rsid w:val="00022062"/>
    <w:rsid w:val="00041BF2"/>
    <w:rsid w:val="00043ED4"/>
    <w:rsid w:val="00046231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221CE"/>
    <w:rsid w:val="00123F28"/>
    <w:rsid w:val="001324DD"/>
    <w:rsid w:val="00133091"/>
    <w:rsid w:val="0014014B"/>
    <w:rsid w:val="0014698C"/>
    <w:rsid w:val="00160811"/>
    <w:rsid w:val="0016675D"/>
    <w:rsid w:val="001772FE"/>
    <w:rsid w:val="001B2F52"/>
    <w:rsid w:val="001B405A"/>
    <w:rsid w:val="001D438C"/>
    <w:rsid w:val="001F2031"/>
    <w:rsid w:val="002468A8"/>
    <w:rsid w:val="00263668"/>
    <w:rsid w:val="00276A03"/>
    <w:rsid w:val="0029162C"/>
    <w:rsid w:val="002B3267"/>
    <w:rsid w:val="002B3E3F"/>
    <w:rsid w:val="002B65BA"/>
    <w:rsid w:val="002C0EC1"/>
    <w:rsid w:val="002C24C3"/>
    <w:rsid w:val="002E2932"/>
    <w:rsid w:val="002E4F16"/>
    <w:rsid w:val="00304CA1"/>
    <w:rsid w:val="00314E8D"/>
    <w:rsid w:val="0033056D"/>
    <w:rsid w:val="0033353F"/>
    <w:rsid w:val="00342845"/>
    <w:rsid w:val="00353CC6"/>
    <w:rsid w:val="003809FA"/>
    <w:rsid w:val="003874FA"/>
    <w:rsid w:val="00393A96"/>
    <w:rsid w:val="00397074"/>
    <w:rsid w:val="003A7176"/>
    <w:rsid w:val="003B0C36"/>
    <w:rsid w:val="003B6FBC"/>
    <w:rsid w:val="003E0772"/>
    <w:rsid w:val="00402668"/>
    <w:rsid w:val="00402D29"/>
    <w:rsid w:val="00406D60"/>
    <w:rsid w:val="00431F47"/>
    <w:rsid w:val="00436BA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5181"/>
    <w:rsid w:val="005B6AE4"/>
    <w:rsid w:val="005B7169"/>
    <w:rsid w:val="005C63D5"/>
    <w:rsid w:val="005D4E35"/>
    <w:rsid w:val="005D7FC4"/>
    <w:rsid w:val="005F1D5A"/>
    <w:rsid w:val="00645A90"/>
    <w:rsid w:val="0064704A"/>
    <w:rsid w:val="0064778E"/>
    <w:rsid w:val="006623C5"/>
    <w:rsid w:val="00665C13"/>
    <w:rsid w:val="006842DA"/>
    <w:rsid w:val="00686C1B"/>
    <w:rsid w:val="006B16F9"/>
    <w:rsid w:val="006C0C6A"/>
    <w:rsid w:val="006F072C"/>
    <w:rsid w:val="006F3398"/>
    <w:rsid w:val="006F724C"/>
    <w:rsid w:val="00704849"/>
    <w:rsid w:val="0071198F"/>
    <w:rsid w:val="0072264D"/>
    <w:rsid w:val="00726400"/>
    <w:rsid w:val="0073048F"/>
    <w:rsid w:val="007366E3"/>
    <w:rsid w:val="00760964"/>
    <w:rsid w:val="00782784"/>
    <w:rsid w:val="00782BA0"/>
    <w:rsid w:val="007848C9"/>
    <w:rsid w:val="00794FA9"/>
    <w:rsid w:val="007954C3"/>
    <w:rsid w:val="007A20DA"/>
    <w:rsid w:val="007B4219"/>
    <w:rsid w:val="007C5FA9"/>
    <w:rsid w:val="007E259F"/>
    <w:rsid w:val="007F5F7F"/>
    <w:rsid w:val="00813174"/>
    <w:rsid w:val="00813B1D"/>
    <w:rsid w:val="00815DBC"/>
    <w:rsid w:val="00821133"/>
    <w:rsid w:val="008425B3"/>
    <w:rsid w:val="008478F8"/>
    <w:rsid w:val="008774D2"/>
    <w:rsid w:val="008819F7"/>
    <w:rsid w:val="00897150"/>
    <w:rsid w:val="008C0CCC"/>
    <w:rsid w:val="008C55B7"/>
    <w:rsid w:val="008F60E9"/>
    <w:rsid w:val="00911180"/>
    <w:rsid w:val="00925FE8"/>
    <w:rsid w:val="009359EA"/>
    <w:rsid w:val="0094512A"/>
    <w:rsid w:val="00946384"/>
    <w:rsid w:val="009666B6"/>
    <w:rsid w:val="00976245"/>
    <w:rsid w:val="00983731"/>
    <w:rsid w:val="00995222"/>
    <w:rsid w:val="009A1FB9"/>
    <w:rsid w:val="009B1A1E"/>
    <w:rsid w:val="009C7C84"/>
    <w:rsid w:val="009D7B80"/>
    <w:rsid w:val="009F4F5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37E81"/>
    <w:rsid w:val="00B56CB3"/>
    <w:rsid w:val="00B653D4"/>
    <w:rsid w:val="00B714EE"/>
    <w:rsid w:val="00B80E0D"/>
    <w:rsid w:val="00B84E58"/>
    <w:rsid w:val="00B91ACF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10D5"/>
    <w:rsid w:val="00CA709F"/>
    <w:rsid w:val="00CB6C86"/>
    <w:rsid w:val="00CF33A2"/>
    <w:rsid w:val="00D022B2"/>
    <w:rsid w:val="00D02DE6"/>
    <w:rsid w:val="00D11EDE"/>
    <w:rsid w:val="00D202D0"/>
    <w:rsid w:val="00D24686"/>
    <w:rsid w:val="00D26BE2"/>
    <w:rsid w:val="00D3353F"/>
    <w:rsid w:val="00D34F10"/>
    <w:rsid w:val="00D37078"/>
    <w:rsid w:val="00D41016"/>
    <w:rsid w:val="00D43A09"/>
    <w:rsid w:val="00D459C4"/>
    <w:rsid w:val="00D6634A"/>
    <w:rsid w:val="00D71DCD"/>
    <w:rsid w:val="00D721BD"/>
    <w:rsid w:val="00D93298"/>
    <w:rsid w:val="00DC40CD"/>
    <w:rsid w:val="00DC5396"/>
    <w:rsid w:val="00DC5D57"/>
    <w:rsid w:val="00DC7188"/>
    <w:rsid w:val="00DD2907"/>
    <w:rsid w:val="00DD4417"/>
    <w:rsid w:val="00DD535E"/>
    <w:rsid w:val="00DE60DD"/>
    <w:rsid w:val="00E038F5"/>
    <w:rsid w:val="00E10F29"/>
    <w:rsid w:val="00E159B3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257</cp:revision>
  <cp:lastPrinted>2022-08-06T03:35:00Z</cp:lastPrinted>
  <dcterms:created xsi:type="dcterms:W3CDTF">2022-02-28T00:59:00Z</dcterms:created>
  <dcterms:modified xsi:type="dcterms:W3CDTF">2022-08-06T03:36:00Z</dcterms:modified>
</cp:coreProperties>
</file>